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cover-letter"/>
    <w:p>
      <w:pPr>
        <w:pStyle w:val="Heading1"/>
      </w:pPr>
      <w:r>
        <w:t xml:space="preserve">Cover Letter</w:t>
      </w:r>
    </w:p>
    <w:p>
      <w:pPr>
        <w:pStyle w:val="FirstParagraph"/>
      </w:pPr>
      <w:r>
        <w:t xml:space="preserve">Dear [Recipient's Name],</w:t>
      </w:r>
    </w:p>
    <w:p>
      <w:pPr>
        <w:pStyle w:val="BodyText"/>
      </w:pPr>
      <w:r>
        <w:t xml:space="preserve">I am excited to submit my Cover Letter for the Telecommunication Engineer position at [Company Name] in Morocco Casablanca. With a strong background in telecommunications, a passion for innovative technology, and a deep appreciation for the dynamic landscape of Morocco Casablanca, I am confident that my skills and experience align perfectly with your requirements. As the demand for advanced communication infrastructure grows in this vibrant region, I am eager to contribute my expertise as a Telecommunication Engineer to support cutting-edge projects that shape the future of connectivity in Morocco Casablanca.</w:t>
      </w:r>
    </w:p>
    <w:p>
      <w:pPr>
        <w:pStyle w:val="BodyText"/>
      </w:pPr>
      <w:r>
        <w:t xml:space="preserve">Throughout my career as a Telecommunication Engineer, I have dedicated myself to mastering the complexities of network design, implementation, and optimization. My academic training in Electrical and Electronic Engineering, coupled with hands-on experience in deploying wireless systems, fiber-optic networks, and satellite communication solutions, has equipped me with the technical acumen needed to thrive in fast-paced environments like Morocco Casablanca. I understand that the telecommunications sector in Morocco is undergoing rapid transformation, driven by 5G rollouts and digitalization initiatives. As a Telecommunication Engineer, I am committed to delivering reliable, scalable, and future-ready solutions that meet both industry standards and local needs.</w:t>
      </w:r>
    </w:p>
    <w:p>
      <w:pPr>
        <w:pStyle w:val="BodyText"/>
      </w:pPr>
      <w:r>
        <w:t xml:space="preserve">What sets me apart is my ability to bridge technical expertise with a client-centric approach. In my previous role at [Previous Company Name], I led the design of a 4G LTE network expansion project in collaboration with local stakeholders, ensuring seamless integration with existing infrastructure while adhering to strict regulatory guidelines. This experience deepened my understanding of the unique challenges and opportunities present in Morocco Casablanca, such as the need for robust rural connectivity and the importance of energy-efficient systems. I also spearheaded a team to implement fiber-optic solutions for a major enterprise client, reducing latency by 30% and enhancing overall network performance. These achievements reflect my dedication to excellence and my ability to adapt to diverse technical challenges.</w:t>
      </w:r>
    </w:p>
    <w:p>
      <w:pPr>
        <w:pStyle w:val="BodyText"/>
      </w:pPr>
      <w:r>
        <w:t xml:space="preserve">As a Telecommunication Engineer, I am particularly drawn to the opportunities in Morocco Casablanca, where the convergence of tradition and innovation creates a fertile ground for technological advancement. The region’s strategic location as a hub for trade and communication makes it imperative to develop resilient networks that support both urban and remote areas. My experience with hybrid network architectures, IoT integration, and cloud-based communication systems has prepared me to contribute meaningfully to projects that align with this vision. Whether it is optimizing 5G infrastructure or enhancing cybersecurity protocols for critical services, I am motivated by the prospect of shaping a connected Morocco Casablanca.</w:t>
      </w:r>
    </w:p>
    <w:p>
      <w:pPr>
        <w:pStyle w:val="BodyText"/>
      </w:pPr>
      <w:r>
        <w:t xml:space="preserve">What excites me most about this opportunity is the chance to work with a forward-thinking organization like [Company Name], which values innovation and excellence. I have followed your company’s recent advancements in smart city initiatives and digital transformation, and I am inspired by your commitment to leveraging telecommunications for societal progress. As a Telecommunication Engineer, I am eager to collaborate on projects that not only meet technical benchmarks but also address real-world challenges faced by communities in Morocco Casablanca. My ability to analyze complex problems, work cross-functionally with teams, and deliver results under pressure ensures that I can make an immediate impact.</w:t>
      </w:r>
    </w:p>
    <w:p>
      <w:pPr>
        <w:pStyle w:val="BodyText"/>
      </w:pPr>
      <w:r>
        <w:t xml:space="preserve">My proficiency in tools such as MATLAB for signal processing, Cisco Packet Tracer for network simulation, and GIS software for mapping infrastructure further enhances my capability to tackle diverse engineering tasks. Additionally, my fluency in Arabic and English allows me to communicate effectively with local stakeholders and international partners, ensuring that projects are executed with cultural sensitivity and clarity. I also stay updated on industry trends through continuous learning, including certifications in network security and wireless technologies, which I believe are critical for maintaining the highest standards in telecommunications.</w:t>
      </w:r>
    </w:p>
    <w:p>
      <w:pPr>
        <w:pStyle w:val="BodyText"/>
      </w:pPr>
      <w:r>
        <w:t xml:space="preserve">In Morocco Casablanca, the telecommunications sector is at a pivotal moment. The region’s growing population, increasing demand for high-speed internet, and government-driven digital agendas create an environment where skilled professionals like myself can drive meaningful change. As a Telecommunication Engineer, I am not only focused on technical solutions but also on fostering partnerships that promote long-term sustainability and accessibility. Whether it is through public-private collaborations or community-driven initiatives, I am committed to ensuring that technology serves as a catalyst for progress in Morocco Casablanca.</w:t>
      </w:r>
    </w:p>
    <w:p>
      <w:pPr>
        <w:pStyle w:val="BodyText"/>
      </w:pPr>
      <w:r>
        <w:t xml:space="preserve">Thank you for considering my application. I would welcome the opportunity to discuss how my background, skills, and enthusiasm align with [Company Name]’s goals. Please feel free to contact me at [Your Phone Number] or [Your Email Address] at your earliest convenience. I look forward to the possibility of contributing to your team and helping shape the future of telecommunications in Morocco Casablanc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5-12-10T12:25:26Z</dcterms:created>
  <dcterms:modified xsi:type="dcterms:W3CDTF">2025-12-10T12:25:26Z</dcterms:modified>
</cp:coreProperties>
</file>

<file path=docProps/custom.xml><?xml version="1.0" encoding="utf-8"?>
<Properties xmlns="http://schemas.openxmlformats.org/officeDocument/2006/custom-properties" xmlns:vt="http://schemas.openxmlformats.org/officeDocument/2006/docPropsVTypes"/>
</file>